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endy Guy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nd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uy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 Balmoral Avenue,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endy@wendyguyer.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3294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n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